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4D677" w14:textId="32267003"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 and Sets</w:t>
      </w:r>
    </w:p>
    <w:p w14:paraId="50FE08B2" w14:textId="2439A7D6" w:rsidR="00E377A3" w:rsidRPr="00E377A3" w:rsidRDefault="007F5ED0" w:rsidP="007F5ED0">
      <w:pPr>
        <w:jc w:val="center"/>
        <w:rPr>
          <w:rStyle w:val="Hyperlink"/>
          <w:lang w:val="bg-BG"/>
        </w:rPr>
      </w:pPr>
      <w:bookmarkStart w:id="0" w:name="_Hlk80977044"/>
      <w:r>
        <w:t>Please, submit your source code solutions for the described problems to the</w:t>
      </w:r>
      <w:r w:rsidR="00E377A3">
        <w:t xml:space="preserve"> </w:t>
      </w:r>
      <w:hyperlink r:id="rId8" w:history="1">
        <w:r>
          <w:rPr>
            <w:rStyle w:val="InternetLink"/>
            <w:color w:val="4706E8"/>
          </w:rPr>
          <w:t>Judge System</w:t>
        </w:r>
      </w:hyperlink>
      <w:r w:rsidR="00E377A3">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DF10A19"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549"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3879"/>
      </w:tblGrid>
      <w:tr w:rsidR="002366E3" w14:paraId="3B525CD7" w14:textId="77777777" w:rsidTr="00982D39">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3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982D39">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3879" w:type="dxa"/>
            <w:tcBorders>
              <w:top w:val="single" w:sz="4" w:space="0" w:color="auto"/>
              <w:left w:val="single" w:sz="4" w:space="0" w:color="auto"/>
              <w:bottom w:val="single" w:sz="4" w:space="0" w:color="auto"/>
              <w:right w:val="single" w:sz="4" w:space="0" w:color="auto"/>
            </w:tcBorders>
            <w:hideMark/>
          </w:tcPr>
          <w:p w14:paraId="748B7BAF" w14:textId="77777777" w:rsidR="002366E3" w:rsidRPr="00982D39" w:rsidRDefault="002366E3" w:rsidP="00FD519F">
            <w:pPr>
              <w:spacing w:before="0" w:after="0" w:line="240" w:lineRule="auto"/>
              <w:rPr>
                <w:rFonts w:cstheme="minorHAnsi"/>
                <w:bCs/>
                <w:noProof/>
              </w:rPr>
            </w:pPr>
            <w:r w:rsidRPr="00982D39">
              <w:rPr>
                <w:rFonts w:cstheme="minorHAnsi"/>
                <w:bCs/>
                <w:noProof/>
              </w:rPr>
              <w:t>6 - 3 = 3</w:t>
            </w:r>
          </w:p>
          <w:p w14:paraId="2614DD3D" w14:textId="77777777" w:rsidR="002366E3" w:rsidRPr="00982D39" w:rsidRDefault="002366E3" w:rsidP="00FD519F">
            <w:pPr>
              <w:spacing w:before="0" w:after="0" w:line="240" w:lineRule="auto"/>
              <w:rPr>
                <w:rFonts w:cstheme="minorHAnsi"/>
                <w:bCs/>
                <w:noProof/>
              </w:rPr>
            </w:pPr>
            <w:r w:rsidRPr="00982D39">
              <w:rPr>
                <w:rFonts w:cstheme="minorHAnsi"/>
                <w:bCs/>
                <w:noProof/>
              </w:rPr>
              <w:t>3 * 2 * 1 = 6</w:t>
            </w:r>
          </w:p>
          <w:p w14:paraId="09783FF6" w14:textId="77777777" w:rsidR="002366E3" w:rsidRPr="00982D39" w:rsidRDefault="002366E3" w:rsidP="00FD519F">
            <w:pPr>
              <w:spacing w:before="0" w:after="0" w:line="240" w:lineRule="auto"/>
              <w:rPr>
                <w:rFonts w:cstheme="minorHAnsi"/>
                <w:bCs/>
                <w:noProof/>
              </w:rPr>
            </w:pPr>
            <w:r w:rsidRPr="00982D39">
              <w:rPr>
                <w:rFonts w:cstheme="minorHAnsi"/>
                <w:bCs/>
                <w:noProof/>
              </w:rPr>
              <w:t>6 / 5 = 1</w:t>
            </w:r>
          </w:p>
        </w:tc>
      </w:tr>
      <w:tr w:rsidR="002366E3" w14:paraId="03A368BB"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3879" w:type="dxa"/>
            <w:tcBorders>
              <w:top w:val="single" w:sz="4" w:space="0" w:color="auto"/>
              <w:left w:val="single" w:sz="4" w:space="0" w:color="auto"/>
              <w:bottom w:val="single" w:sz="4" w:space="0" w:color="auto"/>
              <w:right w:val="single" w:sz="4" w:space="0" w:color="auto"/>
            </w:tcBorders>
            <w:hideMark/>
          </w:tcPr>
          <w:p w14:paraId="31083103" w14:textId="77777777" w:rsidR="002366E3" w:rsidRPr="00982D39" w:rsidRDefault="002366E3" w:rsidP="00FD519F">
            <w:pPr>
              <w:spacing w:before="0" w:after="0" w:line="240" w:lineRule="auto"/>
              <w:rPr>
                <w:rFonts w:cstheme="minorHAnsi"/>
                <w:bCs/>
                <w:noProof/>
              </w:rPr>
            </w:pPr>
            <w:r w:rsidRPr="00982D39">
              <w:rPr>
                <w:rFonts w:cstheme="minorHAnsi"/>
                <w:bCs/>
                <w:noProof/>
              </w:rPr>
              <w:t>2 - 2 = 0</w:t>
            </w:r>
          </w:p>
          <w:p w14:paraId="224D1ECD" w14:textId="77777777" w:rsidR="002366E3" w:rsidRPr="00982D39" w:rsidRDefault="002366E3" w:rsidP="00FD519F">
            <w:pPr>
              <w:spacing w:before="0" w:after="0" w:line="240" w:lineRule="auto"/>
              <w:rPr>
                <w:rFonts w:cstheme="minorHAnsi"/>
                <w:bCs/>
                <w:noProof/>
              </w:rPr>
            </w:pPr>
            <w:r w:rsidRPr="00982D39">
              <w:rPr>
                <w:rFonts w:cstheme="minorHAnsi"/>
                <w:bCs/>
                <w:noProof/>
              </w:rPr>
              <w:t>0 * 1 = 0</w:t>
            </w:r>
          </w:p>
        </w:tc>
      </w:tr>
      <w:tr w:rsidR="002366E3" w14:paraId="5DB238C9"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3879" w:type="dxa"/>
            <w:tcBorders>
              <w:top w:val="single" w:sz="4" w:space="0" w:color="auto"/>
              <w:left w:val="single" w:sz="4" w:space="0" w:color="auto"/>
              <w:bottom w:val="single" w:sz="4" w:space="0" w:color="auto"/>
              <w:right w:val="single" w:sz="4" w:space="0" w:color="auto"/>
            </w:tcBorders>
            <w:hideMark/>
          </w:tcPr>
          <w:p w14:paraId="5A4BEAFC" w14:textId="77777777" w:rsidR="002366E3" w:rsidRPr="00982D39" w:rsidRDefault="002366E3" w:rsidP="00FD519F">
            <w:pPr>
              <w:spacing w:before="0" w:after="0" w:line="240" w:lineRule="auto"/>
              <w:rPr>
                <w:rFonts w:cstheme="minorHAnsi"/>
                <w:bCs/>
                <w:noProof/>
              </w:rPr>
            </w:pPr>
            <w:r w:rsidRPr="00982D39">
              <w:rPr>
                <w:rFonts w:cstheme="minorHAnsi"/>
                <w:bCs/>
                <w:noProof/>
              </w:rPr>
              <w:t>10 * 23 = 230</w:t>
            </w:r>
          </w:p>
          <w:p w14:paraId="2D82BB43" w14:textId="77777777" w:rsidR="002366E3" w:rsidRPr="00982D39" w:rsidRDefault="002366E3" w:rsidP="00FD519F">
            <w:pPr>
              <w:spacing w:before="0" w:after="0" w:line="240" w:lineRule="auto"/>
              <w:rPr>
                <w:rFonts w:cstheme="minorHAnsi"/>
                <w:bCs/>
                <w:noProof/>
              </w:rPr>
            </w:pPr>
            <w:r w:rsidRPr="00982D39">
              <w:rPr>
                <w:rFonts w:cstheme="minorHAnsi"/>
                <w:bCs/>
                <w:noProof/>
              </w:rPr>
              <w:t>230 / 4 / 2 = 28</w:t>
            </w:r>
          </w:p>
          <w:p w14:paraId="0B56BA88" w14:textId="77777777" w:rsidR="002366E3" w:rsidRPr="00982D39" w:rsidRDefault="002366E3" w:rsidP="00FD519F">
            <w:pPr>
              <w:spacing w:before="0" w:after="0" w:line="240" w:lineRule="auto"/>
              <w:rPr>
                <w:rFonts w:cstheme="minorHAnsi"/>
                <w:bCs/>
                <w:noProof/>
              </w:rPr>
            </w:pPr>
            <w:r w:rsidRPr="00982D39">
              <w:rPr>
                <w:rFonts w:cstheme="minorHAnsi"/>
                <w:bCs/>
                <w:noProof/>
              </w:rPr>
              <w:t>28 + 30 + 10 = 68</w:t>
            </w:r>
          </w:p>
          <w:p w14:paraId="193EA7EF" w14:textId="77777777" w:rsidR="002366E3" w:rsidRPr="00982D39" w:rsidRDefault="002366E3" w:rsidP="00FD519F">
            <w:pPr>
              <w:spacing w:before="0" w:after="0" w:line="240" w:lineRule="auto"/>
              <w:rPr>
                <w:rFonts w:cstheme="minorHAnsi"/>
                <w:bCs/>
                <w:noProof/>
              </w:rPr>
            </w:pPr>
            <w:r w:rsidRPr="00982D39">
              <w:rPr>
                <w:rFonts w:cstheme="minorHAnsi"/>
                <w:bCs/>
                <w:noProof/>
              </w:rPr>
              <w:t>68 - 100 - 50 = -82</w:t>
            </w:r>
          </w:p>
          <w:p w14:paraId="13BD3BF7" w14:textId="77777777" w:rsidR="002366E3" w:rsidRPr="00982D39" w:rsidRDefault="002366E3" w:rsidP="00FD519F">
            <w:pPr>
              <w:spacing w:before="0" w:after="0" w:line="240" w:lineRule="auto"/>
              <w:rPr>
                <w:rFonts w:cstheme="minorHAnsi"/>
                <w:bCs/>
                <w:noProof/>
              </w:rPr>
            </w:pPr>
            <w:r w:rsidRPr="00982D39">
              <w:rPr>
                <w:rFonts w:cstheme="minorHAnsi"/>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lastRenderedPageBreak/>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3AABE8B8" w14:textId="6E367A0F" w:rsidR="001C3C26"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982D39">
        <w:trPr>
          <w:trHeight w:val="73"/>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Pr="00982D39" w:rsidRDefault="007D08A5">
            <w:pPr>
              <w:pStyle w:val="Title"/>
              <w:spacing w:line="276" w:lineRule="auto"/>
              <w:jc w:val="center"/>
              <w:rPr>
                <w:rStyle w:val="Strong"/>
                <w:b/>
                <w:bCs w:val="0"/>
              </w:rPr>
            </w:pPr>
            <w:r w:rsidRPr="00982D39">
              <w:rPr>
                <w:rStyle w:val="Strong"/>
                <w:b/>
                <w:bCs w:val="0"/>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Pr="00982D39" w:rsidRDefault="007D08A5">
            <w:pPr>
              <w:pStyle w:val="Title"/>
              <w:spacing w:line="276" w:lineRule="auto"/>
              <w:jc w:val="center"/>
              <w:rPr>
                <w:rStyle w:val="Strong"/>
                <w:b/>
                <w:bCs w:val="0"/>
              </w:rPr>
            </w:pPr>
            <w:r w:rsidRPr="00982D39">
              <w:rPr>
                <w:rStyle w:val="Strong"/>
                <w:b/>
                <w:bCs w:val="0"/>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Pr="00982D39" w:rsidRDefault="007D08A5">
            <w:pPr>
              <w:pStyle w:val="Title"/>
              <w:spacing w:line="276" w:lineRule="auto"/>
              <w:jc w:val="center"/>
              <w:rPr>
                <w:rStyle w:val="Strong"/>
                <w:b/>
                <w:bCs w:val="0"/>
                <w:lang w:val="en-US"/>
              </w:rPr>
            </w:pPr>
            <w:r w:rsidRPr="00982D39">
              <w:rPr>
                <w:rStyle w:val="Strong"/>
                <w:b/>
                <w:bCs w:val="0"/>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0F7C715A" w:rsidR="007D08A5" w:rsidRDefault="007D08A5" w:rsidP="007D08A5">
      <w:pPr>
        <w:pStyle w:val="ListParagraph"/>
        <w:numPr>
          <w:ilvl w:val="0"/>
          <w:numId w:val="28"/>
        </w:numPr>
      </w:pPr>
      <w:r>
        <w:rPr>
          <w:bCs/>
        </w:rPr>
        <w:t>Single line</w:t>
      </w:r>
      <w:r>
        <w:rPr>
          <w:b/>
          <w:bCs/>
        </w:rPr>
        <w:t xml:space="preserve"> string</w:t>
      </w:r>
      <w:r w:rsidR="00982D39">
        <w:rPr>
          <w:b/>
          <w:bCs/>
        </w:rPr>
        <w:t>.</w:t>
      </w:r>
    </w:p>
    <w:p w14:paraId="502EF1C0" w14:textId="77777777" w:rsidR="007D08A5" w:rsidRDefault="007D08A5" w:rsidP="007D08A5">
      <w:pPr>
        <w:pStyle w:val="Heading3"/>
      </w:pPr>
      <w:r>
        <w:t>Output</w:t>
      </w:r>
    </w:p>
    <w:p w14:paraId="33FD36DB" w14:textId="2BCDC146" w:rsidR="007D08A5" w:rsidRDefault="007D08A5" w:rsidP="007D08A5">
      <w:pPr>
        <w:pStyle w:val="ListParagraph"/>
        <w:numPr>
          <w:ilvl w:val="0"/>
          <w:numId w:val="28"/>
        </w:numPr>
      </w:pPr>
      <w:r>
        <w:rPr>
          <w:bCs/>
        </w:rPr>
        <w:t>The</w:t>
      </w:r>
      <w:r>
        <w:rPr>
          <w:b/>
          <w:bCs/>
        </w:rPr>
        <w:t xml:space="preserve"> list </w:t>
      </w:r>
      <w:r>
        <w:rPr>
          <w:bCs/>
        </w:rPr>
        <w:t>with the collected colors</w:t>
      </w:r>
      <w:r w:rsidR="00982D39">
        <w:rPr>
          <w:bCs/>
        </w:rPr>
        <w:t>.</w:t>
      </w:r>
    </w:p>
    <w:p w14:paraId="142E3CD0" w14:textId="061D9565" w:rsidR="007D08A5" w:rsidRDefault="00E75C7D" w:rsidP="007D08A5">
      <w:pPr>
        <w:pStyle w:val="Heading3"/>
      </w:pPr>
      <w:r>
        <w:t>Constraints</w:t>
      </w:r>
    </w:p>
    <w:p w14:paraId="4CDFB574" w14:textId="136F3194" w:rsidR="007D08A5" w:rsidRDefault="007D08A5" w:rsidP="007D08A5">
      <w:pPr>
        <w:pStyle w:val="ListParagraph"/>
        <w:numPr>
          <w:ilvl w:val="0"/>
          <w:numId w:val="28"/>
        </w:numPr>
      </w:pPr>
      <w:r>
        <w:t>You will not receive an empty string</w:t>
      </w:r>
      <w:r w:rsidR="00982D39">
        <w:t>.</w:t>
      </w:r>
    </w:p>
    <w:p w14:paraId="3D40FE54" w14:textId="088FE5CA" w:rsidR="007D08A5" w:rsidRDefault="007D08A5" w:rsidP="007D08A5">
      <w:pPr>
        <w:pStyle w:val="ListParagraph"/>
        <w:numPr>
          <w:ilvl w:val="0"/>
          <w:numId w:val="28"/>
        </w:numPr>
      </w:pPr>
      <w:r>
        <w:t>Please consider only the colors mentioned above</w:t>
      </w:r>
      <w:r w:rsidR="00982D39">
        <w:t>.</w:t>
      </w:r>
    </w:p>
    <w:p w14:paraId="0169B888" w14:textId="0427DE82" w:rsidR="007D08A5" w:rsidRDefault="007D08A5" w:rsidP="007D08A5">
      <w:pPr>
        <w:pStyle w:val="ListParagraph"/>
        <w:numPr>
          <w:ilvl w:val="0"/>
          <w:numId w:val="28"/>
        </w:numPr>
      </w:pPr>
      <w:r>
        <w:t>There won't be any cases with repeating colors</w:t>
      </w:r>
      <w:r w:rsidR="00982D39">
        <w:t>.</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842C8D">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8272A0" w14:textId="77777777" w:rsidR="00471F07" w:rsidRDefault="00471F07">
      <w:pPr>
        <w:spacing w:before="0" w:after="0" w:line="240" w:lineRule="auto"/>
      </w:pPr>
      <w:r>
        <w:separator/>
      </w:r>
    </w:p>
  </w:endnote>
  <w:endnote w:type="continuationSeparator" w:id="0">
    <w:p w14:paraId="19DBE585" w14:textId="77777777" w:rsidR="00471F07" w:rsidRDefault="00471F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E7D31B" w14:textId="77777777" w:rsidR="00471F07" w:rsidRDefault="00471F07">
      <w:pPr>
        <w:spacing w:before="0" w:after="0" w:line="240" w:lineRule="auto"/>
      </w:pPr>
      <w:r>
        <w:separator/>
      </w:r>
    </w:p>
  </w:footnote>
  <w:footnote w:type="continuationSeparator" w:id="0">
    <w:p w14:paraId="3161D9F0" w14:textId="77777777" w:rsidR="00471F07" w:rsidRDefault="00471F0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mwqAUAad5J6ywAAAA="/>
  </w:docVars>
  <w:rsids>
    <w:rsidRoot w:val="00047E17"/>
    <w:rsid w:val="00047E17"/>
    <w:rsid w:val="00074A3E"/>
    <w:rsid w:val="000777D0"/>
    <w:rsid w:val="000866B2"/>
    <w:rsid w:val="000A38D7"/>
    <w:rsid w:val="000C23B3"/>
    <w:rsid w:val="00121486"/>
    <w:rsid w:val="001738F1"/>
    <w:rsid w:val="00193778"/>
    <w:rsid w:val="00197496"/>
    <w:rsid w:val="001C3C26"/>
    <w:rsid w:val="001E6ED1"/>
    <w:rsid w:val="00210E1D"/>
    <w:rsid w:val="002157C5"/>
    <w:rsid w:val="00222B92"/>
    <w:rsid w:val="002366E3"/>
    <w:rsid w:val="002A4ECA"/>
    <w:rsid w:val="00325256"/>
    <w:rsid w:val="00350A98"/>
    <w:rsid w:val="0038300D"/>
    <w:rsid w:val="0041784C"/>
    <w:rsid w:val="00435D72"/>
    <w:rsid w:val="00471F07"/>
    <w:rsid w:val="00481CCE"/>
    <w:rsid w:val="00483124"/>
    <w:rsid w:val="0049035E"/>
    <w:rsid w:val="004D0384"/>
    <w:rsid w:val="005217AC"/>
    <w:rsid w:val="00564A23"/>
    <w:rsid w:val="005811E9"/>
    <w:rsid w:val="005A3062"/>
    <w:rsid w:val="005B130E"/>
    <w:rsid w:val="005D1876"/>
    <w:rsid w:val="005E4276"/>
    <w:rsid w:val="005F0F5B"/>
    <w:rsid w:val="005F4209"/>
    <w:rsid w:val="005F6437"/>
    <w:rsid w:val="006172D4"/>
    <w:rsid w:val="00630ECB"/>
    <w:rsid w:val="006856BE"/>
    <w:rsid w:val="006A19A1"/>
    <w:rsid w:val="006E4EF3"/>
    <w:rsid w:val="007135DA"/>
    <w:rsid w:val="007453F5"/>
    <w:rsid w:val="00751B79"/>
    <w:rsid w:val="00753E21"/>
    <w:rsid w:val="007A172E"/>
    <w:rsid w:val="007B1208"/>
    <w:rsid w:val="007B6902"/>
    <w:rsid w:val="007D08A5"/>
    <w:rsid w:val="007F5ED0"/>
    <w:rsid w:val="00822BED"/>
    <w:rsid w:val="00825478"/>
    <w:rsid w:val="00833853"/>
    <w:rsid w:val="00837962"/>
    <w:rsid w:val="00842C8D"/>
    <w:rsid w:val="00853035"/>
    <w:rsid w:val="008E2111"/>
    <w:rsid w:val="008E23C3"/>
    <w:rsid w:val="00965BD6"/>
    <w:rsid w:val="00982D39"/>
    <w:rsid w:val="00995DDC"/>
    <w:rsid w:val="009A3631"/>
    <w:rsid w:val="009B4061"/>
    <w:rsid w:val="009C32EB"/>
    <w:rsid w:val="009D6028"/>
    <w:rsid w:val="009F726C"/>
    <w:rsid w:val="00A077E3"/>
    <w:rsid w:val="00A12CB6"/>
    <w:rsid w:val="00A56735"/>
    <w:rsid w:val="00A71B8F"/>
    <w:rsid w:val="00A975E3"/>
    <w:rsid w:val="00AE24F6"/>
    <w:rsid w:val="00AF211F"/>
    <w:rsid w:val="00B001C0"/>
    <w:rsid w:val="00B3221A"/>
    <w:rsid w:val="00BA06CD"/>
    <w:rsid w:val="00BB679D"/>
    <w:rsid w:val="00BF7212"/>
    <w:rsid w:val="00C33044"/>
    <w:rsid w:val="00CB1BAF"/>
    <w:rsid w:val="00CD7EA8"/>
    <w:rsid w:val="00CE034D"/>
    <w:rsid w:val="00CE3CA7"/>
    <w:rsid w:val="00D575A4"/>
    <w:rsid w:val="00DB0899"/>
    <w:rsid w:val="00DB29C1"/>
    <w:rsid w:val="00DB6576"/>
    <w:rsid w:val="00DC62F6"/>
    <w:rsid w:val="00DE4DA4"/>
    <w:rsid w:val="00DF4262"/>
    <w:rsid w:val="00DF5448"/>
    <w:rsid w:val="00E377A3"/>
    <w:rsid w:val="00E46183"/>
    <w:rsid w:val="00E75C7D"/>
    <w:rsid w:val="00EC342D"/>
    <w:rsid w:val="00EE7240"/>
    <w:rsid w:val="00F00FF3"/>
    <w:rsid w:val="00F16C5C"/>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 w:type="character" w:customStyle="1" w:styleId="InternetLink">
    <w:name w:val="Internet Link"/>
    <w:basedOn w:val="DefaultParagraphFont"/>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13441812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tacks-queues-tuples-and-sets-exercise/315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7</TotalTime>
  <Pages>8</Pages>
  <Words>2769</Words>
  <Characters>11977</Characters>
  <Application>Microsoft Office Word</Application>
  <DocSecurity>0</DocSecurity>
  <Lines>34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58</cp:revision>
  <cp:lastPrinted>2023-05-17T08:44:00Z</cp:lastPrinted>
  <dcterms:created xsi:type="dcterms:W3CDTF">2021-08-27T07:48:00Z</dcterms:created>
  <dcterms:modified xsi:type="dcterms:W3CDTF">2024-08-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